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C</w:t>
      </w:r>
      <w:r>
        <w:t xml:space="preserve"> </w:t>
      </w:r>
      <w:r>
        <w:t xml:space="preserve">-</w:t>
      </w:r>
      <w:r>
        <w:t xml:space="preserve"> </w:t>
      </w:r>
      <w:r>
        <w:t xml:space="preserve">Cross-Validation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Explain these lines of code and describe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data set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ith a neighbor, write down a prediction rule that would predict a person's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based on their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really well for people already shown in our plot but would predict people not in our plot very poorly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ith a neighbor, write down a prediction rule that would predict a person's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based on their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really well for people already shown in our plot but would predict people not in our plot very poor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fd82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C - Cross-Validation</dc:title>
  <dc:creator/>
  <dcterms:created xsi:type="dcterms:W3CDTF">2018-05-30T19:18:08Z</dcterms:created>
  <dcterms:modified xsi:type="dcterms:W3CDTF">2018-05-30T19:18:08Z</dcterms:modified>
</cp:coreProperties>
</file>